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8"/>
        <w:gridCol w:w="3498"/>
        <w:gridCol w:w="3498"/>
        <w:gridCol w:w="3498"/>
      </w:tblGrid>
      <w:tr w:rsidR="00894E4D" w:rsidRPr="00884BE9" w14:paraId="29A7F071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1F6E23F4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UNF</w:t>
            </w:r>
          </w:p>
        </w:tc>
        <w:tc>
          <w:tcPr>
            <w:tcW w:w="1250" w:type="pct"/>
            <w:shd w:val="clear" w:color="auto" w:fill="auto"/>
          </w:tcPr>
          <w:p w14:paraId="5F6617AA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1NF</w:t>
            </w:r>
          </w:p>
        </w:tc>
        <w:tc>
          <w:tcPr>
            <w:tcW w:w="1250" w:type="pct"/>
            <w:shd w:val="clear" w:color="auto" w:fill="auto"/>
          </w:tcPr>
          <w:p w14:paraId="6AA6AE4B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2NF</w:t>
            </w:r>
          </w:p>
        </w:tc>
        <w:tc>
          <w:tcPr>
            <w:tcW w:w="1250" w:type="pct"/>
            <w:shd w:val="clear" w:color="auto" w:fill="auto"/>
          </w:tcPr>
          <w:p w14:paraId="177975C6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3NF</w:t>
            </w:r>
          </w:p>
        </w:tc>
      </w:tr>
      <w:tr w:rsidR="00894E4D" w:rsidRPr="00884BE9" w14:paraId="6577D085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2ABFEBC7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 xml:space="preserve">List of </w:t>
            </w:r>
            <w:r w:rsidRPr="00884BE9">
              <w:rPr>
                <w:rFonts w:ascii="Times New Roman" w:hAnsi="Times New Roman"/>
                <w:i/>
                <w:sz w:val="24"/>
                <w:szCs w:val="24"/>
              </w:rPr>
              <w:br/>
              <w:t>un-normalised data</w:t>
            </w:r>
          </w:p>
          <w:p w14:paraId="1FC50B22" w14:textId="77777777" w:rsidR="00A30667" w:rsidRPr="00884BE9" w:rsidRDefault="00A30667" w:rsidP="00884B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choose the Primary Key</w:t>
            </w:r>
          </w:p>
        </w:tc>
        <w:tc>
          <w:tcPr>
            <w:tcW w:w="1250" w:type="pct"/>
            <w:shd w:val="clear" w:color="auto" w:fill="auto"/>
          </w:tcPr>
          <w:p w14:paraId="6548E905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repeating groups</w:t>
            </w:r>
          </w:p>
          <w:p w14:paraId="39206492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ata items which    there may be more than one of</w:t>
            </w:r>
          </w:p>
          <w:p w14:paraId="2ABF034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move repeating groups to another table</w:t>
            </w:r>
          </w:p>
          <w:p w14:paraId="7CED137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peating group has Primary and Secondary Key</w:t>
            </w:r>
          </w:p>
        </w:tc>
        <w:tc>
          <w:tcPr>
            <w:tcW w:w="1250" w:type="pct"/>
            <w:shd w:val="clear" w:color="auto" w:fill="auto"/>
          </w:tcPr>
          <w:p w14:paraId="2E103B7C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part key dependencies</w:t>
            </w:r>
          </w:p>
          <w:p w14:paraId="3FC6BEB7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both keys or just one?</w:t>
            </w:r>
          </w:p>
        </w:tc>
        <w:tc>
          <w:tcPr>
            <w:tcW w:w="1250" w:type="pct"/>
            <w:shd w:val="clear" w:color="auto" w:fill="auto"/>
          </w:tcPr>
          <w:p w14:paraId="468F54F0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Non-key dependencies</w:t>
            </w:r>
          </w:p>
          <w:p w14:paraId="03BA4898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another data item or just the key?</w:t>
            </w:r>
          </w:p>
          <w:p w14:paraId="1C7F94AF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identify Foreign Keys with *</w:t>
            </w:r>
          </w:p>
        </w:tc>
      </w:tr>
      <w:tr w:rsidR="00894E4D" w:rsidRPr="00884BE9" w14:paraId="1ECC2EBF" w14:textId="77777777" w:rsidTr="005848CF">
        <w:trPr>
          <w:trHeight w:val="3158"/>
          <w:jc w:val="center"/>
        </w:trPr>
        <w:tc>
          <w:tcPr>
            <w:tcW w:w="1250" w:type="pct"/>
            <w:shd w:val="clear" w:color="auto" w:fill="auto"/>
          </w:tcPr>
          <w:p w14:paraId="5419E226" w14:textId="77777777" w:rsidR="00493BBD" w:rsidRPr="008E19D1" w:rsidRDefault="00493BBD" w:rsidP="00884BE9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8E19D1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Campus events</w:t>
            </w:r>
          </w:p>
          <w:p w14:paraId="744BB5A0" w14:textId="02F3574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4C66DA90" w14:textId="1DF706AE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rt</w:t>
            </w:r>
          </w:p>
          <w:p w14:paraId="28C80266" w14:textId="21DBD825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</w:t>
            </w:r>
          </w:p>
          <w:p w14:paraId="5A65B322" w14:textId="260C067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759D5DAF" w14:textId="5E1AF56C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04C28F42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2CC7EDE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BF71154" w14:textId="4B4623A0" w:rsidR="00493BBD" w:rsidRPr="008E19D1" w:rsidRDefault="00493BBD" w:rsidP="00884BE9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8E19D1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Local events of interest</w:t>
            </w:r>
          </w:p>
          <w:p w14:paraId="498B28F9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7AAFC4E0" w14:textId="2A9CAA33" w:rsidR="00493BBD" w:rsidRDefault="008E19D1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art</w:t>
            </w:r>
          </w:p>
          <w:p w14:paraId="04A9ADC2" w14:textId="6E18D539" w:rsidR="008E19D1" w:rsidRDefault="008E19D1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d</w:t>
            </w:r>
          </w:p>
          <w:p w14:paraId="4420BF35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357E891D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5CD18079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FB36098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AD7DE1D" w14:textId="63A9F1ED" w:rsidR="00493BBD" w:rsidRPr="008E19D1" w:rsidRDefault="00493BBD" w:rsidP="00884BE9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8E19D1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Local points of interest</w:t>
            </w:r>
          </w:p>
          <w:p w14:paraId="09B2FE1F" w14:textId="09B38BB4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5296058D" w14:textId="6695F28D" w:rsidR="008E19D1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5A388536" w14:textId="2D3F0EE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351EF6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5208A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D315760" w14:textId="672AAEC5" w:rsidR="00493BBD" w:rsidRPr="008E19D1" w:rsidRDefault="00493BBD" w:rsidP="00884BE9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8E19D1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Local support</w:t>
            </w:r>
          </w:p>
          <w:p w14:paraId="6B7F9E05" w14:textId="254F75BD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24A84889" w14:textId="36CDDD6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1D6DD244" w14:textId="3D48E3A8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Details</w:t>
            </w:r>
          </w:p>
          <w:p w14:paraId="49CD5DB0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E97740D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E9F8879" w14:textId="276B2445" w:rsidR="00493BBD" w:rsidRPr="008E19D1" w:rsidRDefault="00493BBD" w:rsidP="00884BE9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8E19D1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Students information</w:t>
            </w:r>
          </w:p>
          <w:p w14:paraId="7C92D643" w14:textId="37CA2A9E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vourited_campus_events</w:t>
            </w:r>
            <w:proofErr w:type="spellEnd"/>
          </w:p>
          <w:p w14:paraId="61D1D3BA" w14:textId="14A54953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vourited_local_events</w:t>
            </w:r>
            <w:proofErr w:type="spellEnd"/>
          </w:p>
          <w:p w14:paraId="23FABA50" w14:textId="680BCAAC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vourited_points_of_interest</w:t>
            </w:r>
            <w:proofErr w:type="spellEnd"/>
          </w:p>
          <w:p w14:paraId="1EC25352" w14:textId="77777777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363F41C" w14:textId="77777777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bookmarkStart w:id="0" w:name="_GoBack"/>
            <w:bookmarkEnd w:id="0"/>
          </w:p>
          <w:p w14:paraId="40875B14" w14:textId="4CFB4554" w:rsidR="00493BBD" w:rsidRPr="00884BE9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23BDE329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46C06E04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5F496C4A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A2A2364" w14:textId="77777777" w:rsidR="00676084" w:rsidRPr="00D72CA8" w:rsidRDefault="00676084">
      <w:pPr>
        <w:rPr>
          <w:rFonts w:ascii="Arial" w:hAnsi="Arial" w:cs="Arial"/>
          <w:sz w:val="24"/>
          <w:szCs w:val="24"/>
          <w:u w:val="single"/>
        </w:rPr>
      </w:pPr>
    </w:p>
    <w:sectPr w:rsidR="00676084" w:rsidRPr="00D72CA8" w:rsidSect="008E19D1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7EB"/>
    <w:multiLevelType w:val="hybridMultilevel"/>
    <w:tmpl w:val="9BEC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410B"/>
    <w:multiLevelType w:val="hybridMultilevel"/>
    <w:tmpl w:val="16A8B0FC"/>
    <w:lvl w:ilvl="0" w:tplc="59826BD8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146B05"/>
    <w:multiLevelType w:val="hybridMultilevel"/>
    <w:tmpl w:val="FC6AF7A2"/>
    <w:lvl w:ilvl="0" w:tplc="D08E4C3A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A2sbQwMjU2NjBQ0lEKTi0uzszPAykwqgUAq38zViwAAAA="/>
  </w:docVars>
  <w:rsids>
    <w:rsidRoot w:val="008E3101"/>
    <w:rsid w:val="000376D1"/>
    <w:rsid w:val="000D15D8"/>
    <w:rsid w:val="00182F2F"/>
    <w:rsid w:val="00216706"/>
    <w:rsid w:val="003D3ED9"/>
    <w:rsid w:val="00493BBD"/>
    <w:rsid w:val="004D0D63"/>
    <w:rsid w:val="00572AF1"/>
    <w:rsid w:val="005848CF"/>
    <w:rsid w:val="006110FC"/>
    <w:rsid w:val="006346C8"/>
    <w:rsid w:val="00676084"/>
    <w:rsid w:val="006A2B6A"/>
    <w:rsid w:val="00884BE9"/>
    <w:rsid w:val="00894E4D"/>
    <w:rsid w:val="008E19D1"/>
    <w:rsid w:val="008E3101"/>
    <w:rsid w:val="009E2BAC"/>
    <w:rsid w:val="00A30667"/>
    <w:rsid w:val="00AB449C"/>
    <w:rsid w:val="00D72CA8"/>
    <w:rsid w:val="00E47080"/>
    <w:rsid w:val="00EB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218B0"/>
  <w15:chartTrackingRefBased/>
  <w15:docId w15:val="{6FBF307C-4AEF-4C85-922F-44EDE675D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49C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2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itchcock</dc:creator>
  <cp:keywords/>
  <cp:lastModifiedBy>Michael Songer</cp:lastModifiedBy>
  <cp:revision>9</cp:revision>
  <dcterms:created xsi:type="dcterms:W3CDTF">2019-02-27T15:52:00Z</dcterms:created>
  <dcterms:modified xsi:type="dcterms:W3CDTF">2020-05-21T20:29:00Z</dcterms:modified>
</cp:coreProperties>
</file>